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73" w:type="dxa"/>
        <w:jc w:val="center"/>
        <w:tblLook w:val="04A0" w:firstRow="1" w:lastRow="0" w:firstColumn="1" w:lastColumn="0" w:noHBand="0" w:noVBand="1"/>
      </w:tblPr>
      <w:tblGrid>
        <w:gridCol w:w="6004"/>
        <w:gridCol w:w="4269"/>
      </w:tblGrid>
      <w:tr w:rsidR="004574D4" w:rsidRPr="009D0BC8" w14:paraId="7FC89CD2" w14:textId="77777777" w:rsidTr="007C708D">
        <w:trPr>
          <w:jc w:val="center"/>
        </w:trPr>
        <w:tc>
          <w:tcPr>
            <w:tcW w:w="6004" w:type="dxa"/>
          </w:tcPr>
          <w:p w14:paraId="31472AC6" w14:textId="77777777" w:rsidR="004574D4" w:rsidRPr="009D0BC8" w:rsidRDefault="004574D4" w:rsidP="00A43A24">
            <w:pPr>
              <w:jc w:val="center"/>
              <w:rPr>
                <w:b/>
                <w:bCs/>
                <w:sz w:val="25"/>
                <w:szCs w:val="25"/>
              </w:rPr>
            </w:pPr>
          </w:p>
        </w:tc>
        <w:tc>
          <w:tcPr>
            <w:tcW w:w="4269" w:type="dxa"/>
          </w:tcPr>
          <w:p w14:paraId="7D88AFAE" w14:textId="6CBEF8BF" w:rsidR="004574D4" w:rsidRPr="009D0BC8" w:rsidRDefault="004574D4" w:rsidP="00A43A24">
            <w:pPr>
              <w:jc w:val="center"/>
              <w:rPr>
                <w:b/>
                <w:bCs/>
                <w:sz w:val="23"/>
                <w:szCs w:val="23"/>
              </w:rPr>
            </w:pPr>
          </w:p>
        </w:tc>
      </w:tr>
    </w:tbl>
    <w:p w14:paraId="4E3512CF" w14:textId="77777777" w:rsidR="004574D4" w:rsidRDefault="004574D4" w:rsidP="00A43A24">
      <w:pPr>
        <w:jc w:val="center"/>
        <w:rPr>
          <w:b/>
          <w:bCs/>
          <w:sz w:val="25"/>
          <w:szCs w:val="25"/>
        </w:rPr>
      </w:pPr>
    </w:p>
    <w:p w14:paraId="009A7B7B" w14:textId="2A4E66FB" w:rsidR="004574D4" w:rsidRDefault="006433EA" w:rsidP="00A43A24">
      <w:pPr>
        <w:spacing w:before="120" w:after="120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GIẢI</w:t>
      </w:r>
      <w:r>
        <w:rPr>
          <w:b/>
          <w:bCs/>
          <w:sz w:val="30"/>
          <w:szCs w:val="30"/>
          <w:lang w:val="vi-VN"/>
        </w:rPr>
        <w:t xml:space="preserve"> TRÌNH, BỔ SUNG, CHỈNH SỬA </w:t>
      </w:r>
      <w:r w:rsidR="004574D4">
        <w:rPr>
          <w:b/>
          <w:bCs/>
          <w:sz w:val="30"/>
          <w:szCs w:val="30"/>
        </w:rPr>
        <w:t>BÀI BÁO</w:t>
      </w:r>
    </w:p>
    <w:p w14:paraId="1CD17A3C" w14:textId="77777777" w:rsidR="00A43A24" w:rsidRPr="006433EA" w:rsidRDefault="00A43A24" w:rsidP="00A43A24">
      <w:pPr>
        <w:spacing w:before="120" w:after="120"/>
        <w:jc w:val="center"/>
        <w:rPr>
          <w:b/>
          <w:bCs/>
          <w:sz w:val="30"/>
          <w:szCs w:val="30"/>
          <w:lang w:val="vi-VN"/>
        </w:rPr>
      </w:pPr>
    </w:p>
    <w:p w14:paraId="0E2F348E" w14:textId="101A7F29" w:rsidR="00FE5484" w:rsidRDefault="00FE5484" w:rsidP="00A43A24">
      <w:pPr>
        <w:spacing w:before="120" w:after="120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Tên bài báo </w:t>
      </w:r>
    </w:p>
    <w:p w14:paraId="77A25CFC" w14:textId="2AD63778" w:rsidR="005D0C68" w:rsidRDefault="005D0C68" w:rsidP="005D0C68">
      <w:pPr>
        <w:spacing w:before="120" w:after="120"/>
        <w:jc w:val="center"/>
        <w:rPr>
          <w:sz w:val="26"/>
          <w:szCs w:val="26"/>
          <w:lang w:val="vi-VN"/>
        </w:rPr>
      </w:pPr>
      <w:r w:rsidRPr="005F60D4">
        <w:rPr>
          <w:b/>
          <w:sz w:val="32"/>
          <w:szCs w:val="32"/>
        </w:rPr>
        <w:t>Enhance the applicability of carbon substrates from banana peels combined with g-C</w:t>
      </w:r>
      <w:r w:rsidRPr="005F60D4">
        <w:rPr>
          <w:b/>
          <w:sz w:val="32"/>
          <w:szCs w:val="32"/>
          <w:vertAlign w:val="subscript"/>
        </w:rPr>
        <w:t>3</w:t>
      </w:r>
      <w:r w:rsidRPr="005F60D4">
        <w:rPr>
          <w:b/>
          <w:sz w:val="32"/>
          <w:szCs w:val="32"/>
        </w:rPr>
        <w:t>N</w:t>
      </w:r>
      <w:r w:rsidRPr="005F60D4">
        <w:rPr>
          <w:b/>
          <w:sz w:val="32"/>
          <w:szCs w:val="32"/>
          <w:vertAlign w:val="subscript"/>
        </w:rPr>
        <w:t>4</w:t>
      </w:r>
      <w:r w:rsidRPr="005F60D4">
        <w:rPr>
          <w:b/>
          <w:sz w:val="32"/>
          <w:szCs w:val="32"/>
        </w:rPr>
        <w:t xml:space="preserve"> as a photocatalyst for environmental treatment</w:t>
      </w:r>
    </w:p>
    <w:p w14:paraId="5B330C79" w14:textId="626FD745" w:rsidR="006433EA" w:rsidRPr="006433EA" w:rsidRDefault="006433EA" w:rsidP="00A43A24">
      <w:pPr>
        <w:spacing w:before="120" w:after="120"/>
        <w:ind w:firstLine="720"/>
        <w:jc w:val="both"/>
        <w:rPr>
          <w:sz w:val="26"/>
          <w:szCs w:val="26"/>
          <w:lang w:val="vi-VN"/>
        </w:rPr>
      </w:pPr>
      <w:r w:rsidRPr="006433EA">
        <w:rPr>
          <w:sz w:val="26"/>
          <w:szCs w:val="26"/>
          <w:lang w:val="vi-VN"/>
        </w:rPr>
        <w:t xml:space="preserve">Căn cứ vào nhận </w:t>
      </w:r>
      <w:r w:rsidR="006A234C">
        <w:rPr>
          <w:sz w:val="26"/>
          <w:szCs w:val="26"/>
          <w:lang w:val="vi-VN"/>
        </w:rPr>
        <w:t>xét phản biện</w:t>
      </w:r>
      <w:r w:rsidRPr="006433EA">
        <w:rPr>
          <w:sz w:val="26"/>
          <w:szCs w:val="26"/>
          <w:lang w:val="vi-VN"/>
        </w:rPr>
        <w:t xml:space="preserve">, thay mặt nhóm tác giả xin gửi bản </w:t>
      </w:r>
      <w:r w:rsidRPr="006433EA">
        <w:rPr>
          <w:sz w:val="26"/>
          <w:szCs w:val="26"/>
        </w:rPr>
        <w:t>giải</w:t>
      </w:r>
      <w:r w:rsidRPr="006433EA">
        <w:rPr>
          <w:sz w:val="26"/>
          <w:szCs w:val="26"/>
          <w:lang w:val="vi-VN"/>
        </w:rPr>
        <w:t xml:space="preserve"> trình, bổ sung, chỉnh sửa </w:t>
      </w:r>
      <w:r w:rsidRPr="006433EA">
        <w:rPr>
          <w:sz w:val="26"/>
          <w:szCs w:val="26"/>
        </w:rPr>
        <w:t>bài báo</w:t>
      </w:r>
      <w:r w:rsidRPr="006433EA">
        <w:rPr>
          <w:sz w:val="26"/>
          <w:szCs w:val="26"/>
          <w:lang w:val="vi-VN"/>
        </w:rPr>
        <w:t xml:space="preserve">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787"/>
        <w:gridCol w:w="5760"/>
      </w:tblGrid>
      <w:tr w:rsidR="006433EA" w14:paraId="0B6C9DB6" w14:textId="77777777" w:rsidTr="00543635">
        <w:tc>
          <w:tcPr>
            <w:tcW w:w="988" w:type="dxa"/>
          </w:tcPr>
          <w:p w14:paraId="34782884" w14:textId="196E5A6E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TT</w:t>
            </w:r>
          </w:p>
        </w:tc>
        <w:tc>
          <w:tcPr>
            <w:tcW w:w="2787" w:type="dxa"/>
          </w:tcPr>
          <w:p w14:paraId="0F72F1BF" w14:textId="7079D3FC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Nội dung nhận xét của phản biện</w:t>
            </w:r>
          </w:p>
        </w:tc>
        <w:tc>
          <w:tcPr>
            <w:tcW w:w="5760" w:type="dxa"/>
          </w:tcPr>
          <w:p w14:paraId="00B719FD" w14:textId="628C8CD5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Giải trình, chỉnh sửa, bổ sung của nhóm tác giả</w:t>
            </w:r>
          </w:p>
        </w:tc>
      </w:tr>
      <w:tr w:rsidR="006433EA" w14:paraId="19B5D3C2" w14:textId="77777777" w:rsidTr="00543635">
        <w:tc>
          <w:tcPr>
            <w:tcW w:w="988" w:type="dxa"/>
          </w:tcPr>
          <w:p w14:paraId="60EAF555" w14:textId="4339DA1A" w:rsidR="006433EA" w:rsidRPr="00043CD7" w:rsidRDefault="00FF253C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</w:t>
            </w:r>
          </w:p>
        </w:tc>
        <w:tc>
          <w:tcPr>
            <w:tcW w:w="2787" w:type="dxa"/>
          </w:tcPr>
          <w:p w14:paraId="67D68F77" w14:textId="5E611CC4" w:rsidR="006433EA" w:rsidRPr="00A43A24" w:rsidRDefault="005D0C68" w:rsidP="00A43A24">
            <w:pPr>
              <w:tabs>
                <w:tab w:val="left" w:leader="dot" w:pos="9720"/>
              </w:tabs>
              <w:snapToGrid w:val="0"/>
              <w:ind w:left="-24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bCs/>
                <w:noProof/>
                <w:sz w:val="26"/>
                <w:szCs w:val="26"/>
              </w:rPr>
              <w:t>Since the checked similarity is high as 39 % please reduce the similarity less than 25%</w:t>
            </w:r>
          </w:p>
        </w:tc>
        <w:tc>
          <w:tcPr>
            <w:tcW w:w="5760" w:type="dxa"/>
          </w:tcPr>
          <w:p w14:paraId="30D29549" w14:textId="4F9FCF20" w:rsidR="006433EA" w:rsidRPr="00043CD7" w:rsidRDefault="005D0C68" w:rsidP="005D0C68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have edited and highlighted the introduction to the article.</w:t>
            </w:r>
          </w:p>
        </w:tc>
      </w:tr>
      <w:tr w:rsidR="006433EA" w14:paraId="348804AD" w14:textId="77777777" w:rsidTr="00543635">
        <w:tc>
          <w:tcPr>
            <w:tcW w:w="988" w:type="dxa"/>
          </w:tcPr>
          <w:p w14:paraId="6F8982D4" w14:textId="1AE480E3" w:rsidR="006433EA" w:rsidRPr="00630795" w:rsidRDefault="00630795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 w:rsidRPr="00630795"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2787" w:type="dxa"/>
          </w:tcPr>
          <w:p w14:paraId="23B9B865" w14:textId="3E51B014" w:rsidR="00543635" w:rsidRPr="00630795" w:rsidRDefault="005D0C68" w:rsidP="00A43A24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color w:val="000000"/>
                <w:sz w:val="26"/>
                <w:szCs w:val="26"/>
              </w:rPr>
              <w:t>What is the novelty of this work, please add to the introduction part</w:t>
            </w:r>
          </w:p>
        </w:tc>
        <w:tc>
          <w:tcPr>
            <w:tcW w:w="5760" w:type="dxa"/>
          </w:tcPr>
          <w:p w14:paraId="096CF88E" w14:textId="6EB19726" w:rsidR="006433EA" w:rsidRPr="00630795" w:rsidRDefault="005D0C68" w:rsidP="005D0C68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The novelty of the thesis is to use by-product biomass to synthesize carbon materials, specifically banana peels. (The authors have included the introduction section)</w:t>
            </w:r>
          </w:p>
        </w:tc>
      </w:tr>
      <w:tr w:rsidR="006433EA" w14:paraId="28ADF3FC" w14:textId="77777777" w:rsidTr="00543635">
        <w:tc>
          <w:tcPr>
            <w:tcW w:w="988" w:type="dxa"/>
          </w:tcPr>
          <w:p w14:paraId="61283750" w14:textId="56ABA7D8" w:rsidR="006433EA" w:rsidRPr="006F3AF1" w:rsidRDefault="003A70A0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  <w:tc>
          <w:tcPr>
            <w:tcW w:w="2787" w:type="dxa"/>
          </w:tcPr>
          <w:p w14:paraId="08808F14" w14:textId="3A898289" w:rsidR="006433EA" w:rsidRPr="006F3AF1" w:rsidRDefault="005D0C68" w:rsidP="00A43A24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bCs/>
                <w:noProof/>
                <w:sz w:val="26"/>
                <w:szCs w:val="26"/>
              </w:rPr>
              <w:t>If it is possible, please supply the surface area of the obtained materials</w:t>
            </w:r>
          </w:p>
        </w:tc>
        <w:tc>
          <w:tcPr>
            <w:tcW w:w="5760" w:type="dxa"/>
          </w:tcPr>
          <w:p w14:paraId="5EDEE96D" w14:textId="1CB3F697" w:rsidR="006433EA" w:rsidRPr="00543635" w:rsidRDefault="005D0C68" w:rsidP="00A43A24">
            <w:pPr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request permission to measure the specific surface area of the synthesized materials in works to be published later.</w:t>
            </w:r>
          </w:p>
        </w:tc>
      </w:tr>
      <w:tr w:rsidR="002A3A78" w14:paraId="1A4BB6AE" w14:textId="77777777" w:rsidTr="00543635">
        <w:tc>
          <w:tcPr>
            <w:tcW w:w="988" w:type="dxa"/>
          </w:tcPr>
          <w:p w14:paraId="262ACDFB" w14:textId="65ABF0AC" w:rsidR="002A3A78" w:rsidRDefault="002A3A78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4</w:t>
            </w:r>
          </w:p>
        </w:tc>
        <w:tc>
          <w:tcPr>
            <w:tcW w:w="2787" w:type="dxa"/>
          </w:tcPr>
          <w:p w14:paraId="532CCE61" w14:textId="0CF33992" w:rsidR="002A3A78" w:rsidRPr="005D0C68" w:rsidRDefault="002A3A78" w:rsidP="00A43A24">
            <w:pPr>
              <w:spacing w:before="120" w:after="120"/>
              <w:jc w:val="both"/>
              <w:rPr>
                <w:bCs/>
                <w:noProof/>
                <w:sz w:val="26"/>
                <w:szCs w:val="26"/>
              </w:rPr>
            </w:pPr>
            <w:r w:rsidRPr="002A3A78">
              <w:rPr>
                <w:bCs/>
                <w:noProof/>
                <w:sz w:val="26"/>
                <w:szCs w:val="26"/>
              </w:rPr>
              <w:t>It is necessary to add notes about specific experimental conditions after the titles of figures 6 and 7.</w:t>
            </w:r>
          </w:p>
        </w:tc>
        <w:tc>
          <w:tcPr>
            <w:tcW w:w="5760" w:type="dxa"/>
          </w:tcPr>
          <w:p w14:paraId="78F641EA" w14:textId="66993CCB" w:rsidR="002A3A78" w:rsidRDefault="002A3A78" w:rsidP="002A3A78">
            <w:pPr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have edited and added to the article (highlighted under figures 6 and 7).</w:t>
            </w:r>
          </w:p>
        </w:tc>
      </w:tr>
    </w:tbl>
    <w:p w14:paraId="0F1A3BEC" w14:textId="5072722C" w:rsidR="006433EA" w:rsidRPr="006433EA" w:rsidRDefault="006433EA" w:rsidP="00A43A24">
      <w:pPr>
        <w:spacing w:before="120"/>
        <w:ind w:left="720"/>
        <w:rPr>
          <w:b/>
          <w:bCs/>
          <w:sz w:val="25"/>
          <w:szCs w:val="25"/>
          <w:lang w:val="vi-VN"/>
        </w:rPr>
      </w:pPr>
    </w:p>
    <w:p w14:paraId="1D983E76" w14:textId="20FDE9D5" w:rsidR="004574D4" w:rsidRPr="00FA63D6" w:rsidRDefault="004574D4" w:rsidP="00A43A24">
      <w:pPr>
        <w:spacing w:before="120"/>
        <w:ind w:left="720"/>
        <w:rPr>
          <w:iCs/>
          <w:sz w:val="26"/>
          <w:szCs w:val="26"/>
        </w:rPr>
      </w:pPr>
      <w:r w:rsidRPr="00FA63D6">
        <w:rPr>
          <w:iCs/>
          <w:sz w:val="26"/>
          <w:szCs w:val="26"/>
        </w:rPr>
        <w:t>Xin trân trọng cảm ơn!</w:t>
      </w:r>
    </w:p>
    <w:p w14:paraId="74A0EE56" w14:textId="2D7033A4" w:rsidR="004574D4" w:rsidRPr="00FA63D6" w:rsidRDefault="004574D4" w:rsidP="00A43A24">
      <w:pPr>
        <w:spacing w:before="120"/>
        <w:ind w:left="3261" w:firstLine="720"/>
        <w:rPr>
          <w:sz w:val="26"/>
          <w:szCs w:val="26"/>
        </w:rPr>
      </w:pPr>
      <w:r w:rsidRPr="00FA63D6">
        <w:rPr>
          <w:sz w:val="26"/>
          <w:szCs w:val="26"/>
        </w:rPr>
        <w:t xml:space="preserve">              </w:t>
      </w:r>
      <w:r w:rsidR="006433EA" w:rsidRPr="00FA63D6">
        <w:rPr>
          <w:sz w:val="26"/>
          <w:szCs w:val="26"/>
          <w:lang w:val="vi-VN"/>
        </w:rPr>
        <w:t xml:space="preserve">        </w:t>
      </w:r>
      <w:r w:rsidRPr="00FA63D6">
        <w:rPr>
          <w:sz w:val="26"/>
          <w:szCs w:val="26"/>
        </w:rPr>
        <w:t xml:space="preserve"> </w:t>
      </w:r>
      <w:r w:rsidR="006433EA" w:rsidRPr="00FA63D6">
        <w:rPr>
          <w:sz w:val="26"/>
          <w:szCs w:val="26"/>
          <w:lang w:val="vi-VN"/>
        </w:rPr>
        <w:t>N</w:t>
      </w:r>
      <w:r w:rsidRPr="00FA63D6">
        <w:rPr>
          <w:sz w:val="26"/>
          <w:szCs w:val="26"/>
        </w:rPr>
        <w:t xml:space="preserve">gày </w:t>
      </w:r>
      <w:r w:rsidR="005D0C68">
        <w:rPr>
          <w:sz w:val="26"/>
          <w:szCs w:val="26"/>
        </w:rPr>
        <w:t>14</w:t>
      </w:r>
      <w:r w:rsidR="00D22003">
        <w:rPr>
          <w:sz w:val="26"/>
          <w:szCs w:val="26"/>
        </w:rPr>
        <w:t xml:space="preserve"> </w:t>
      </w:r>
      <w:r w:rsidRPr="00FA63D6">
        <w:rPr>
          <w:sz w:val="26"/>
          <w:szCs w:val="26"/>
        </w:rPr>
        <w:t>tháng</w:t>
      </w:r>
      <w:r w:rsidR="00044FEB" w:rsidRPr="00FA63D6">
        <w:rPr>
          <w:sz w:val="26"/>
          <w:szCs w:val="26"/>
        </w:rPr>
        <w:t xml:space="preserve"> </w:t>
      </w:r>
      <w:r w:rsidR="005D0C68">
        <w:rPr>
          <w:sz w:val="26"/>
          <w:szCs w:val="26"/>
        </w:rPr>
        <w:t xml:space="preserve"> 11</w:t>
      </w:r>
      <w:r w:rsidR="003D78B5" w:rsidRPr="00FA63D6">
        <w:rPr>
          <w:sz w:val="26"/>
          <w:szCs w:val="26"/>
        </w:rPr>
        <w:t xml:space="preserve"> </w:t>
      </w:r>
      <w:r w:rsidRPr="00FA63D6">
        <w:rPr>
          <w:sz w:val="26"/>
          <w:szCs w:val="26"/>
        </w:rPr>
        <w:t xml:space="preserve">năm </w:t>
      </w:r>
      <w:r w:rsidR="00FA63D6">
        <w:rPr>
          <w:sz w:val="26"/>
          <w:szCs w:val="26"/>
        </w:rPr>
        <w:t xml:space="preserve"> </w:t>
      </w:r>
      <w:r w:rsidRPr="00FA63D6">
        <w:rPr>
          <w:sz w:val="26"/>
          <w:szCs w:val="26"/>
        </w:rPr>
        <w:t>20</w:t>
      </w:r>
      <w:r w:rsidR="00B00257" w:rsidRPr="00FA63D6">
        <w:rPr>
          <w:sz w:val="26"/>
          <w:szCs w:val="26"/>
        </w:rPr>
        <w:t>2</w:t>
      </w:r>
      <w:r w:rsidR="00A43A24" w:rsidRPr="00FA63D6">
        <w:rPr>
          <w:sz w:val="26"/>
          <w:szCs w:val="26"/>
        </w:rPr>
        <w:t>3</w:t>
      </w:r>
    </w:p>
    <w:p w14:paraId="25C9D3E2" w14:textId="4324FC27" w:rsidR="008C4F43" w:rsidRPr="00FA63D6" w:rsidRDefault="004574D4" w:rsidP="00A43A24">
      <w:pPr>
        <w:spacing w:before="120"/>
        <w:ind w:left="2880" w:firstLine="720"/>
        <w:rPr>
          <w:b/>
          <w:bCs/>
          <w:sz w:val="26"/>
          <w:szCs w:val="26"/>
          <w:lang w:val="vi-VN"/>
        </w:rPr>
      </w:pPr>
      <w:r w:rsidRPr="00FA63D6">
        <w:rPr>
          <w:b/>
          <w:bCs/>
          <w:sz w:val="26"/>
          <w:szCs w:val="26"/>
        </w:rPr>
        <w:t xml:space="preserve">                                </w:t>
      </w:r>
      <w:r w:rsidR="00FA63D6">
        <w:rPr>
          <w:b/>
          <w:bCs/>
          <w:sz w:val="26"/>
          <w:szCs w:val="26"/>
        </w:rPr>
        <w:t xml:space="preserve">   </w:t>
      </w:r>
      <w:r w:rsidR="006433EA" w:rsidRPr="00FA63D6">
        <w:rPr>
          <w:b/>
          <w:bCs/>
          <w:sz w:val="26"/>
          <w:szCs w:val="26"/>
        </w:rPr>
        <w:t>TM</w:t>
      </w:r>
      <w:r w:rsidR="006433EA" w:rsidRPr="00FA63D6">
        <w:rPr>
          <w:b/>
          <w:bCs/>
          <w:sz w:val="26"/>
          <w:szCs w:val="26"/>
          <w:lang w:val="vi-VN"/>
        </w:rPr>
        <w:t xml:space="preserve"> NHÓM TÁC GIẢ</w:t>
      </w:r>
    </w:p>
    <w:p w14:paraId="57FE644D" w14:textId="77777777" w:rsidR="00A43A24" w:rsidRPr="00FA63D6" w:rsidRDefault="00A43A24" w:rsidP="00A43A24">
      <w:pPr>
        <w:spacing w:before="120"/>
        <w:ind w:left="2880" w:firstLine="720"/>
        <w:rPr>
          <w:b/>
          <w:bCs/>
          <w:sz w:val="26"/>
          <w:szCs w:val="26"/>
        </w:rPr>
      </w:pPr>
    </w:p>
    <w:p w14:paraId="158989E2" w14:textId="77777777" w:rsidR="00A43A24" w:rsidRPr="00FA63D6" w:rsidRDefault="00A43A24" w:rsidP="00A43A24">
      <w:pPr>
        <w:spacing w:before="120"/>
        <w:ind w:left="2880" w:firstLine="720"/>
        <w:rPr>
          <w:b/>
          <w:bCs/>
          <w:sz w:val="26"/>
          <w:szCs w:val="26"/>
        </w:rPr>
      </w:pPr>
    </w:p>
    <w:p w14:paraId="4AD23E1F" w14:textId="34DD2217" w:rsidR="008C4F43" w:rsidRPr="008C4F43" w:rsidRDefault="008C4F43" w:rsidP="00A43A24">
      <w:pPr>
        <w:spacing w:before="120"/>
        <w:ind w:left="2880" w:firstLine="720"/>
        <w:rPr>
          <w:b/>
        </w:rPr>
      </w:pPr>
      <w:bookmarkStart w:id="0" w:name="_GoBack"/>
      <w:bookmarkEnd w:id="0"/>
      <w:r>
        <w:tab/>
      </w:r>
      <w:r>
        <w:tab/>
      </w:r>
      <w:r>
        <w:tab/>
      </w:r>
    </w:p>
    <w:sectPr w:rsidR="008C4F43" w:rsidRPr="008C4F43" w:rsidSect="007C708D">
      <w:footerReference w:type="even" r:id="rId8"/>
      <w:pgSz w:w="11909" w:h="16834" w:code="9"/>
      <w:pgMar w:top="1008" w:right="1008" w:bottom="1008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EDB8E" w14:textId="77777777" w:rsidR="0071767E" w:rsidRDefault="0071767E">
      <w:r>
        <w:separator/>
      </w:r>
    </w:p>
  </w:endnote>
  <w:endnote w:type="continuationSeparator" w:id="0">
    <w:p w14:paraId="38A7D2C3" w14:textId="77777777" w:rsidR="0071767E" w:rsidRDefault="00717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2007B" w14:textId="77777777" w:rsidR="007C708D" w:rsidRDefault="007C708D" w:rsidP="007C70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F93A4A" w14:textId="77777777" w:rsidR="007C708D" w:rsidRDefault="007C70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BF8D0" w14:textId="77777777" w:rsidR="0071767E" w:rsidRDefault="0071767E">
      <w:r>
        <w:separator/>
      </w:r>
    </w:p>
  </w:footnote>
  <w:footnote w:type="continuationSeparator" w:id="0">
    <w:p w14:paraId="68380E5F" w14:textId="77777777" w:rsidR="0071767E" w:rsidRDefault="00717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8800D7"/>
    <w:multiLevelType w:val="hybridMultilevel"/>
    <w:tmpl w:val="4516B114"/>
    <w:lvl w:ilvl="0" w:tplc="CF28C97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tjC3MDQxNTYyNTZX0lEKTi0uzszPAykwrgUAcBcIJywAAAA="/>
  </w:docVars>
  <w:rsids>
    <w:rsidRoot w:val="004574D4"/>
    <w:rsid w:val="0000717A"/>
    <w:rsid w:val="00021579"/>
    <w:rsid w:val="00034D99"/>
    <w:rsid w:val="00043CD7"/>
    <w:rsid w:val="00044FEB"/>
    <w:rsid w:val="00051B43"/>
    <w:rsid w:val="00061C2B"/>
    <w:rsid w:val="000701B7"/>
    <w:rsid w:val="000757E6"/>
    <w:rsid w:val="00086635"/>
    <w:rsid w:val="00091597"/>
    <w:rsid w:val="000A7667"/>
    <w:rsid w:val="000C3659"/>
    <w:rsid w:val="00106530"/>
    <w:rsid w:val="00136F6B"/>
    <w:rsid w:val="00145DC3"/>
    <w:rsid w:val="001472D3"/>
    <w:rsid w:val="00160FBD"/>
    <w:rsid w:val="00183447"/>
    <w:rsid w:val="00192985"/>
    <w:rsid w:val="001C02F5"/>
    <w:rsid w:val="001C395C"/>
    <w:rsid w:val="001C77E0"/>
    <w:rsid w:val="001D1ACF"/>
    <w:rsid w:val="001E683E"/>
    <w:rsid w:val="001F6ACE"/>
    <w:rsid w:val="002011D9"/>
    <w:rsid w:val="0021668B"/>
    <w:rsid w:val="00217C3F"/>
    <w:rsid w:val="00217D59"/>
    <w:rsid w:val="00224A7E"/>
    <w:rsid w:val="00260C63"/>
    <w:rsid w:val="002638FD"/>
    <w:rsid w:val="00287AD7"/>
    <w:rsid w:val="00287C91"/>
    <w:rsid w:val="00291EF5"/>
    <w:rsid w:val="002A3A78"/>
    <w:rsid w:val="002A7322"/>
    <w:rsid w:val="002C6F57"/>
    <w:rsid w:val="002D3CE1"/>
    <w:rsid w:val="002E5E79"/>
    <w:rsid w:val="003031DF"/>
    <w:rsid w:val="003213AC"/>
    <w:rsid w:val="00340DB8"/>
    <w:rsid w:val="00343CC4"/>
    <w:rsid w:val="00351B1B"/>
    <w:rsid w:val="00352DF8"/>
    <w:rsid w:val="003550D5"/>
    <w:rsid w:val="00370A8B"/>
    <w:rsid w:val="003812D5"/>
    <w:rsid w:val="003816DD"/>
    <w:rsid w:val="003A70A0"/>
    <w:rsid w:val="003C1126"/>
    <w:rsid w:val="003C214C"/>
    <w:rsid w:val="003D6304"/>
    <w:rsid w:val="003D78B5"/>
    <w:rsid w:val="003E13A3"/>
    <w:rsid w:val="003F3CB1"/>
    <w:rsid w:val="003F6525"/>
    <w:rsid w:val="00420D0D"/>
    <w:rsid w:val="004237D1"/>
    <w:rsid w:val="004259E5"/>
    <w:rsid w:val="004475D1"/>
    <w:rsid w:val="004574D4"/>
    <w:rsid w:val="00457BF3"/>
    <w:rsid w:val="00486242"/>
    <w:rsid w:val="004874E9"/>
    <w:rsid w:val="004A2357"/>
    <w:rsid w:val="004A7B96"/>
    <w:rsid w:val="004B6D6B"/>
    <w:rsid w:val="004B7A0A"/>
    <w:rsid w:val="004C0C46"/>
    <w:rsid w:val="004C25CE"/>
    <w:rsid w:val="004E0C9A"/>
    <w:rsid w:val="004E6BB2"/>
    <w:rsid w:val="004E7491"/>
    <w:rsid w:val="004E78CC"/>
    <w:rsid w:val="004F536E"/>
    <w:rsid w:val="00500866"/>
    <w:rsid w:val="0050459C"/>
    <w:rsid w:val="00505A74"/>
    <w:rsid w:val="00543635"/>
    <w:rsid w:val="00591181"/>
    <w:rsid w:val="005935B4"/>
    <w:rsid w:val="005A74AC"/>
    <w:rsid w:val="005D0C68"/>
    <w:rsid w:val="005D6D79"/>
    <w:rsid w:val="00603288"/>
    <w:rsid w:val="0061080B"/>
    <w:rsid w:val="006253D0"/>
    <w:rsid w:val="00630795"/>
    <w:rsid w:val="0063686A"/>
    <w:rsid w:val="006433EA"/>
    <w:rsid w:val="00660E4F"/>
    <w:rsid w:val="006663A5"/>
    <w:rsid w:val="0067024C"/>
    <w:rsid w:val="00690016"/>
    <w:rsid w:val="006A234C"/>
    <w:rsid w:val="006C21CA"/>
    <w:rsid w:val="006C75CF"/>
    <w:rsid w:val="006D58B8"/>
    <w:rsid w:val="006F3698"/>
    <w:rsid w:val="006F3AF1"/>
    <w:rsid w:val="006F57F0"/>
    <w:rsid w:val="007041ED"/>
    <w:rsid w:val="007145D3"/>
    <w:rsid w:val="0071767E"/>
    <w:rsid w:val="0072032D"/>
    <w:rsid w:val="00733B6E"/>
    <w:rsid w:val="0073678B"/>
    <w:rsid w:val="00737ADC"/>
    <w:rsid w:val="00760B72"/>
    <w:rsid w:val="007637FC"/>
    <w:rsid w:val="00767724"/>
    <w:rsid w:val="007678C1"/>
    <w:rsid w:val="0077360B"/>
    <w:rsid w:val="00791024"/>
    <w:rsid w:val="00797BDC"/>
    <w:rsid w:val="007A2621"/>
    <w:rsid w:val="007A4664"/>
    <w:rsid w:val="007A6E0C"/>
    <w:rsid w:val="007B1D72"/>
    <w:rsid w:val="007B72D6"/>
    <w:rsid w:val="007C6B4D"/>
    <w:rsid w:val="007C708D"/>
    <w:rsid w:val="007D67B5"/>
    <w:rsid w:val="007D7AF3"/>
    <w:rsid w:val="007E32B9"/>
    <w:rsid w:val="007E49B2"/>
    <w:rsid w:val="00801230"/>
    <w:rsid w:val="00803209"/>
    <w:rsid w:val="0080719C"/>
    <w:rsid w:val="00810577"/>
    <w:rsid w:val="00812FF6"/>
    <w:rsid w:val="0084415E"/>
    <w:rsid w:val="00844BD0"/>
    <w:rsid w:val="008508DB"/>
    <w:rsid w:val="00857628"/>
    <w:rsid w:val="00862FC7"/>
    <w:rsid w:val="008745AA"/>
    <w:rsid w:val="008919F1"/>
    <w:rsid w:val="008A7306"/>
    <w:rsid w:val="008C4F43"/>
    <w:rsid w:val="008C749F"/>
    <w:rsid w:val="008D0AAB"/>
    <w:rsid w:val="008D5388"/>
    <w:rsid w:val="00916541"/>
    <w:rsid w:val="00924400"/>
    <w:rsid w:val="00952283"/>
    <w:rsid w:val="0098177D"/>
    <w:rsid w:val="009A2462"/>
    <w:rsid w:val="009B24E8"/>
    <w:rsid w:val="009D33F6"/>
    <w:rsid w:val="009D3BF7"/>
    <w:rsid w:val="009D6E34"/>
    <w:rsid w:val="009E1D84"/>
    <w:rsid w:val="009F20F9"/>
    <w:rsid w:val="009F7236"/>
    <w:rsid w:val="00A019BD"/>
    <w:rsid w:val="00A14BDC"/>
    <w:rsid w:val="00A159C0"/>
    <w:rsid w:val="00A22472"/>
    <w:rsid w:val="00A37F32"/>
    <w:rsid w:val="00A43A24"/>
    <w:rsid w:val="00A51328"/>
    <w:rsid w:val="00A5686C"/>
    <w:rsid w:val="00A66B21"/>
    <w:rsid w:val="00A672D9"/>
    <w:rsid w:val="00A72C11"/>
    <w:rsid w:val="00A74146"/>
    <w:rsid w:val="00A758D3"/>
    <w:rsid w:val="00AA0F38"/>
    <w:rsid w:val="00AC597E"/>
    <w:rsid w:val="00AD07D0"/>
    <w:rsid w:val="00AD312F"/>
    <w:rsid w:val="00AF1CBA"/>
    <w:rsid w:val="00B00257"/>
    <w:rsid w:val="00B21AA0"/>
    <w:rsid w:val="00B235B9"/>
    <w:rsid w:val="00B43B10"/>
    <w:rsid w:val="00B539F1"/>
    <w:rsid w:val="00B748C2"/>
    <w:rsid w:val="00B93FEB"/>
    <w:rsid w:val="00B97E66"/>
    <w:rsid w:val="00BB67DB"/>
    <w:rsid w:val="00BD0251"/>
    <w:rsid w:val="00BD2CAD"/>
    <w:rsid w:val="00BD53FF"/>
    <w:rsid w:val="00BE491E"/>
    <w:rsid w:val="00BF1690"/>
    <w:rsid w:val="00BF189A"/>
    <w:rsid w:val="00BF3BF3"/>
    <w:rsid w:val="00BF4BD1"/>
    <w:rsid w:val="00BF6261"/>
    <w:rsid w:val="00C01B16"/>
    <w:rsid w:val="00C04854"/>
    <w:rsid w:val="00C137D7"/>
    <w:rsid w:val="00C15B17"/>
    <w:rsid w:val="00C20CE2"/>
    <w:rsid w:val="00C23481"/>
    <w:rsid w:val="00C45800"/>
    <w:rsid w:val="00C47592"/>
    <w:rsid w:val="00C55E9B"/>
    <w:rsid w:val="00C940DC"/>
    <w:rsid w:val="00C942D4"/>
    <w:rsid w:val="00CA2AAB"/>
    <w:rsid w:val="00CB05C4"/>
    <w:rsid w:val="00CC5B18"/>
    <w:rsid w:val="00CD23C6"/>
    <w:rsid w:val="00CF7E15"/>
    <w:rsid w:val="00D00222"/>
    <w:rsid w:val="00D03025"/>
    <w:rsid w:val="00D116B4"/>
    <w:rsid w:val="00D22003"/>
    <w:rsid w:val="00D4388E"/>
    <w:rsid w:val="00D46CE6"/>
    <w:rsid w:val="00D52936"/>
    <w:rsid w:val="00D5704B"/>
    <w:rsid w:val="00D713C4"/>
    <w:rsid w:val="00D770DD"/>
    <w:rsid w:val="00DB587D"/>
    <w:rsid w:val="00DC0889"/>
    <w:rsid w:val="00DC4919"/>
    <w:rsid w:val="00DC6B8C"/>
    <w:rsid w:val="00DE69EA"/>
    <w:rsid w:val="00E1116E"/>
    <w:rsid w:val="00E30554"/>
    <w:rsid w:val="00E3725C"/>
    <w:rsid w:val="00E40006"/>
    <w:rsid w:val="00E5659E"/>
    <w:rsid w:val="00E65C43"/>
    <w:rsid w:val="00E73D11"/>
    <w:rsid w:val="00E83155"/>
    <w:rsid w:val="00E91D4B"/>
    <w:rsid w:val="00EA32A9"/>
    <w:rsid w:val="00EA3532"/>
    <w:rsid w:val="00ED59CF"/>
    <w:rsid w:val="00EE6570"/>
    <w:rsid w:val="00EE7101"/>
    <w:rsid w:val="00EF0CC7"/>
    <w:rsid w:val="00F03D52"/>
    <w:rsid w:val="00F11496"/>
    <w:rsid w:val="00F32163"/>
    <w:rsid w:val="00F429E3"/>
    <w:rsid w:val="00F51E9E"/>
    <w:rsid w:val="00F5454C"/>
    <w:rsid w:val="00F62B90"/>
    <w:rsid w:val="00F63F21"/>
    <w:rsid w:val="00F73FA4"/>
    <w:rsid w:val="00F748B1"/>
    <w:rsid w:val="00F82BD5"/>
    <w:rsid w:val="00FA63D6"/>
    <w:rsid w:val="00FB29E2"/>
    <w:rsid w:val="00FB4818"/>
    <w:rsid w:val="00FE5484"/>
    <w:rsid w:val="00FE59C2"/>
    <w:rsid w:val="00FF02EB"/>
    <w:rsid w:val="00FF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95FC"/>
  <w15:docId w15:val="{B411452C-D683-4736-8B4D-8D25CACD5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7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574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574D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574D4"/>
  </w:style>
  <w:style w:type="paragraph" w:styleId="BodyText">
    <w:name w:val="Body Text"/>
    <w:basedOn w:val="Normal"/>
    <w:link w:val="BodyTextChar"/>
    <w:uiPriority w:val="99"/>
    <w:unhideWhenUsed/>
    <w:rsid w:val="004574D4"/>
    <w:pPr>
      <w:spacing w:before="120" w:after="120" w:line="288" w:lineRule="auto"/>
      <w:jc w:val="both"/>
    </w:pPr>
    <w:rPr>
      <w:rFonts w:eastAsia="Calibri"/>
      <w:sz w:val="26"/>
      <w:szCs w:val="22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574D4"/>
    <w:rPr>
      <w:rFonts w:ascii="Times New Roman" w:eastAsia="Calibri" w:hAnsi="Times New Roman" w:cs="Times New Roman"/>
      <w:sz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4574D4"/>
    <w:pPr>
      <w:ind w:left="720"/>
      <w:contextualSpacing/>
    </w:pPr>
  </w:style>
  <w:style w:type="table" w:styleId="TableGrid">
    <w:name w:val="Table Grid"/>
    <w:basedOn w:val="TableNormal"/>
    <w:uiPriority w:val="39"/>
    <w:rsid w:val="00643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BB67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6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67D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7D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2DB8B-D641-4A1D-BBBB-D5E3695A2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Thi Hong Phuong</dc:creator>
  <cp:lastModifiedBy>PB</cp:lastModifiedBy>
  <cp:revision>2</cp:revision>
  <dcterms:created xsi:type="dcterms:W3CDTF">2023-11-17T07:48:00Z</dcterms:created>
  <dcterms:modified xsi:type="dcterms:W3CDTF">2023-11-17T07:48:00Z</dcterms:modified>
</cp:coreProperties>
</file>